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Delhi</w:t>
      </w:r>
    </w:p>
    <w:bookmarkStart w:id="20" w:name="X0da2865df26744aaf3ed23e336cd601a15dea7e"/>
    <w:p>
      <w:pPr>
        <w:pStyle w:val="Heading1"/>
      </w:pPr>
      <w:r>
        <w:t xml:space="preserve">Internship Application Letter for Meteorologist Position</w:t>
      </w:r>
    </w:p>
    <w:p>
      <w:pPr>
        <w:pStyle w:val="FirstParagraph"/>
      </w:pPr>
      <w:r>
        <w:t xml:space="preserve">For Consideration at the India Meteorological Department, New Delhi</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uman Resources Department</w:t>
      </w:r>
      <w:r>
        <w:br/>
      </w:r>
      <w:r>
        <w:t xml:space="preserve">India Meteorological Department (IMD)</w:t>
      </w:r>
      <w:r>
        <w:br/>
      </w:r>
      <w:r>
        <w:t xml:space="preserve">Plot No. 14, CGO Complex</w:t>
      </w:r>
      <w:r>
        <w:br/>
      </w:r>
      <w:r>
        <w:t xml:space="preserve">Lodhi Road, New Delhi - 110003</w:t>
      </w:r>
      <w:r>
        <w:br/>
      </w:r>
      <w:r>
        <w:t xml:space="preserve">India</w:t>
      </w:r>
    </w:p>
    <w:p>
      <w:pPr>
        <w:pStyle w:val="BodyText"/>
      </w:pPr>
      <w:r>
        <w:t xml:space="preserve">Subject: Application for Meteorology Internship Program at India Meteorological Department, New Delhi</w:t>
      </w:r>
    </w:p>
    <w:p>
      <w:pPr>
        <w:pStyle w:val="BodyText"/>
      </w:pPr>
      <w:r>
        <w:t xml:space="preserve">Dear Hiring Committee,</w:t>
      </w:r>
    </w:p>
    <w:p>
      <w:pPr>
        <w:pStyle w:val="BodyText"/>
      </w:pPr>
      <w:r>
        <w:t xml:space="preserve">It is with profound enthusiasm and academic dedication that I submit my application as a prospective intern for the Meteorology Internship Program at the India Meteorological Department (IMD) in New Delhi. As an undergraduate student pursuing a Bachelor of Science in Atmospheric Sciences at Jawaharlal Nehru University, I have meticulously aligned my academic journey with the critical needs of India's meteorological infrastructure—a commitment that finds its most vital expression within the dynamic environment of New Delhi. This Internship Application Letter serves not merely as a formal submission but as a testament to my unwavering passion for advancing weather science in the context of India's unique climatic challenges.</w:t>
      </w:r>
    </w:p>
    <w:p>
      <w:pPr>
        <w:pStyle w:val="BodyText"/>
      </w:pPr>
      <w:r>
        <w:t xml:space="preserve">The significance of accurate meteorological forecasting in India cannot be overstated, particularly given our nation's vulnerability to monsoons, cyclones, and climate-induced agricultural disruptions. New Delhi stands at the epicenter of this scientific endeavor—home to IMD’s central operations where decisions shaping national weather policies are formulated. Having closely followed IMD’s recent initiatives like the "Monsoon Mission" and its integration of AI-driven forecasting models (as reported in the 2023 Annual Report), I am deeply motivated to contribute my analytical skills under the guidance of your esteemed experts. My academic foundation, comprising specialized coursework in synoptic meteorology, remote sensing, and climate modeling, has prepared me to engage meaningfully with India New Delhi’s operational meteorological ecosystem from day one.</w:t>
      </w:r>
    </w:p>
    <w:p>
      <w:pPr>
        <w:pStyle w:val="BodyText"/>
      </w:pPr>
      <w:r>
        <w:t xml:space="preserve">During my third year at JNU, I completed an independent research project titled "Urban Heat Island Analysis in Delhi Metropolitan Region Using MODIS Satellite Data." This project required me to process 20+ years of satellite imagery, correlate temperature anomalies with urbanization patterns, and validate findings against ground-based meteorological stations across Delhi NCR. My analysis revealed a 1.8°C increase in nocturnal temperatures over the past decade—a critical insight for IMD’s urban climate adaptation strategies. This experience solidified my proficiency in using Python (with libraries like NumPy and Matplotlib), GIS software (ArcGIS), and accessing IMD’s historical weather databases—skills directly transferable to your data analysis teams. Moreover, I volunteered with the Delhi Pollution Control Board for their "Weather-Driven Air Quality Alerts" initiative, where I assisted in translating complex meteorological data into public advisories—a role that deepened my understanding of how Meteorologist professionals bridge scientific rigor and societal impact.</w:t>
      </w:r>
    </w:p>
    <w:p>
      <w:pPr>
        <w:pStyle w:val="BodyText"/>
      </w:pPr>
      <w:r>
        <w:t xml:space="preserve">What sets my application apart is my contextual knowledge of India-specific meteorological challenges. Unlike generic theoretical training, I have studied the intricate interplay between the Tibetan Plateau’s topography and Indian monsoon variability—a phenomenon crucial for IMD’s seasonal forecasts. My academic papers on "El Niño-Southern Oscillation (ENSO) Impact on Northwest Indian Agriculture" (published in JNU's Journal of Atmospheric Sciences) demonstrate my ability to translate global climatic patterns into localized agricultural implications relevant to India’s 60% agrarian workforce. This research required me to collaborate with the ICAR-Indian Agricultural Research Institute, where I gained firsthand exposure to how meteorological data directly informs crop insurance schemes and irrigation planning across states like Punjab and Haryana—proving that my expertise resonates with IMD's operational priorities in India New Delhi.</w:t>
      </w:r>
    </w:p>
    <w:p>
      <w:pPr>
        <w:pStyle w:val="BodyText"/>
      </w:pPr>
      <w:r>
        <w:t xml:space="preserve">I am particularly drawn to IMD’s "Meteo-India" mobile application initiative, which aims to provide hyperlocal weather alerts to rural communities. As someone who grew up in a semi-arid region of Rajasthan, I witnessed how delayed monsoon forecasts led to crop failures for my family’s community. This personal connection drives my desire to contribute technology-driven solutions from IMD's New Delhi headquarters—a city where policy decisions affect 20% of India’s population within its metro boundaries alone. My fluency in Hindi and basic Punjabi (acquired through community service work with NGOs in North India) will further enable me to collaborate effectively across IMD’s diverse field teams during the internship.</w:t>
      </w:r>
    </w:p>
    <w:p>
      <w:pPr>
        <w:pStyle w:val="BodyText"/>
      </w:pPr>
      <w:r>
        <w:t xml:space="preserve">My technical competencies extend beyond data analysis. I am certified in "Climate Data Management" by the National Centre for Medium Range Weather Forecasting (NCMRWF), a key IMD-affiliated institute located just 15 minutes from your headquarters. This certification involved hands-on training with ECMWF’s Integrated Forecast System—software used extensively at IMD New Delhi for severe weather prediction. Additionally, I participated in the "National Meteorology Olympiad" where my team developed an algorithm to predict flash floods in the Yamuna Basin using real-time radar data—a project that was later showcased at the 2023 National Weather Conference hosted by IMD itself. These experiences have prepared me to immediately assist in tasks ranging from data quality checks of Doppler weather radars to supporting the preparation of high-impact weather bulletins for New Delhi’s traffic management systems.</w:t>
      </w:r>
    </w:p>
    <w:p>
      <w:pPr>
        <w:pStyle w:val="BodyText"/>
      </w:pPr>
      <w:r>
        <w:t xml:space="preserve">What truly distinguishes me as a candidate is my commitment to ethical meteorology. During my internship at the Indian Institute of Tropical Meteorology, I refused to manipulate cloud-seeding data for a private agricultural client, upholding the IMD’s standards of scientific integrity. This incident reinforced my belief that effective forecasting must prioritize public welfare over commercial interests—a principle that aligns perfectly with IMD’s mandate as India's premier meteorological institution in New Delhi. I am eager to learn from your team how to maintain this balance while leveraging advanced technologies like ensemble forecasting for the National Disaster Management Authority (NDMA).</w:t>
      </w:r>
    </w:p>
    <w:p>
      <w:pPr>
        <w:pStyle w:val="BodyText"/>
      </w:pPr>
      <w:r>
        <w:t xml:space="preserve">As a student deeply invested in India's meteorological future, I view this internship not as an academic requirement but as a vital step toward becoming a responsible Meteorologist who serves the nation. The opportunity to contribute to IMD’s mission—where every forecast can mean safety for millions across India New Delhi and beyond—is the professional challenge I have been preparing for since my first weather map in high school. My resume, attached for your review, provides further detail on my academic achievements and technical skills. I would be honored to discuss how my proactive approach to atmospheric science can support IMD’s ongoing initiatives during a personal interview at your earliest convenience.</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Undergraduate Student, Atmospheric Sciences</w:t>
      </w:r>
    </w:p>
    <w:p>
      <w:pPr>
        <w:pStyle w:val="BodyText"/>
      </w:pPr>
      <w:r>
        <w:t xml:space="preserve">Jawaharlal Nehru University, New Delhi</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New Delhi</dc:title>
  <dc:creator/>
  <dc:language>en</dc:language>
  <cp:keywords/>
  <dcterms:created xsi:type="dcterms:W3CDTF">2026-07-23T06:27:26Z</dcterms:created>
  <dcterms:modified xsi:type="dcterms:W3CDTF">2026-07-23T06:27:26Z</dcterms:modified>
</cp:coreProperties>
</file>

<file path=docProps/custom.xml><?xml version="1.0" encoding="utf-8"?>
<Properties xmlns="http://schemas.openxmlformats.org/officeDocument/2006/custom-properties" xmlns:vt="http://schemas.openxmlformats.org/officeDocument/2006/docPropsVTypes"/>
</file>